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3085"/>
        <w:gridCol w:w="2693"/>
        <w:gridCol w:w="2889"/>
        <w:gridCol w:w="2889"/>
      </w:tblGrid>
      <w:tr w:rsidR="008168DC" w:rsidTr="008168DC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Mtahiniw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ri Ya Mtihani</w:t>
            </w: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8168DC" w:rsidTr="008168DC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ina Ya Shul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amba Ya Shule</w:t>
            </w: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8168DC" w:rsidTr="008168DC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Saini Ya Mtahiniw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Tarehe </w:t>
            </w: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8DC" w:rsidRDefault="008168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</w:tbl>
    <w:p w:rsidR="008168DC" w:rsidRPr="00D568D1" w:rsidRDefault="00D5533B" w:rsidP="008168DC">
      <w:pPr>
        <w:pStyle w:val="Heading1"/>
        <w:rPr>
          <w:rFonts w:asciiTheme="majorHAnsi" w:hAnsiTheme="majorHAnsi" w:cstheme="majorBidi"/>
          <w:sz w:val="14"/>
          <w:szCs w:val="28"/>
        </w:rPr>
      </w:pPr>
      <w:r w:rsidRPr="00D568D1">
        <w:rPr>
          <w:rFonts w:asciiTheme="majorHAnsi" w:hAnsiTheme="majorHAnsi" w:cstheme="majorBidi"/>
          <w:noProof/>
          <w:sz w:val="14"/>
          <w:szCs w:val="28"/>
        </w:rPr>
        <w:drawing>
          <wp:anchor distT="0" distB="0" distL="114300" distR="114300" simplePos="0" relativeHeight="251656704" behindDoc="1" locked="0" layoutInCell="1" allowOverlap="1" wp14:anchorId="3172D5E1" wp14:editId="1D83F92C">
            <wp:simplePos x="0" y="0"/>
            <wp:positionH relativeFrom="column">
              <wp:posOffset>-783954</wp:posOffset>
            </wp:positionH>
            <wp:positionV relativeFrom="paragraph">
              <wp:posOffset>-293980</wp:posOffset>
            </wp:positionV>
            <wp:extent cx="7774305" cy="9737725"/>
            <wp:effectExtent l="0" t="0" r="0" b="0"/>
            <wp:wrapNone/>
            <wp:docPr id="1" name="Picture 1" descr="Description: 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05" cy="973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AFADE0E" wp14:editId="3525AD75">
                <wp:simplePos x="0" y="0"/>
                <wp:positionH relativeFrom="column">
                  <wp:posOffset>3811847</wp:posOffset>
                </wp:positionH>
                <wp:positionV relativeFrom="paragraph">
                  <wp:posOffset>1332659</wp:posOffset>
                </wp:positionV>
                <wp:extent cx="2386965" cy="1947545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965" cy="1947545"/>
                          <a:chOff x="0" y="0"/>
                          <a:chExt cx="2386940" cy="1947554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6940" cy="1947554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wps:wsp>
                        <wps:cNvPr id="4" name="Rounded Rectangle 4"/>
                        <wps:cNvSpPr/>
                        <wps:spPr>
                          <a:xfrm>
                            <a:off x="831272" y="154379"/>
                            <a:ext cx="1151890" cy="32004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168DC" w:rsidRDefault="008168DC" w:rsidP="008168DC">
                              <w:pPr>
                                <w:pStyle w:val="Heading3"/>
                                <w:rPr>
                                  <w:rStyle w:val="IntenseReference"/>
                                  <w:color w:val="7030A0"/>
                                </w:rPr>
                              </w:pPr>
                              <w:r>
                                <w:rPr>
                                  <w:rStyle w:val="IntenseReference"/>
                                  <w:color w:val="7030A0"/>
                                </w:rPr>
                                <w:t>Maarif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ounded Rectangle 5"/>
                        <wps:cNvSpPr/>
                        <wps:spPr>
                          <a:xfrm>
                            <a:off x="831272" y="700644"/>
                            <a:ext cx="1151890" cy="320040"/>
                          </a:xfrm>
                          <a:prstGeom prst="round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168DC" w:rsidRDefault="008168DC" w:rsidP="008168DC">
                              <w:pPr>
                                <w:pStyle w:val="Heading3"/>
                                <w:rPr>
                                  <w:rStyle w:val="IntenseReference"/>
                                  <w:color w:val="7030A0"/>
                                </w:rPr>
                              </w:pPr>
                              <w:r>
                                <w:rPr>
                                  <w:rStyle w:val="IntenseReference"/>
                                  <w:color w:val="FFC000"/>
                                </w:rPr>
                                <w:t>ujuzi</w:t>
                              </w:r>
                              <w:r>
                                <w:rPr>
                                  <w:rFonts w:asciiTheme="minorHAnsi" w:eastAsiaTheme="minorHAnsi" w:hAnsiTheme="minorHAnsi" w:cstheme="minorBidi"/>
                                  <w:noProof/>
                                  <w:sz w:val="20"/>
                                  <w:szCs w:val="20"/>
                                </w:rPr>
                                <w:drawing>
                                  <wp:inline distT="0" distB="0" distL="0" distR="0" wp14:anchorId="5EB299B6" wp14:editId="04BFCC6A">
                                    <wp:extent cx="914400" cy="260985"/>
                                    <wp:effectExtent l="0" t="0" r="0" b="5715"/>
                                    <wp:docPr id="2" name="Picture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14400" cy="2609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ounded Rectangle 6"/>
                        <wps:cNvSpPr/>
                        <wps:spPr>
                          <a:xfrm>
                            <a:off x="831272" y="1282535"/>
                            <a:ext cx="1151890" cy="32004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168DC" w:rsidRDefault="008168DC" w:rsidP="008168DC">
                              <w:pPr>
                                <w:pStyle w:val="Heading3"/>
                                <w:rPr>
                                  <w:rStyle w:val="IntenseReference"/>
                                  <w:color w:val="7030A0"/>
                                </w:rPr>
                              </w:pPr>
                              <w:r>
                                <w:rPr>
                                  <w:rStyle w:val="IntenseReference"/>
                                  <w:color w:val="00B050"/>
                                </w:rPr>
                                <w:t>mtazamo</w:t>
                              </w:r>
                              <w:r>
                                <w:rPr>
                                  <w:rFonts w:asciiTheme="minorHAnsi" w:eastAsiaTheme="minorHAnsi" w:hAnsiTheme="minorHAnsi" w:cstheme="minorBidi"/>
                                  <w:noProof/>
                                  <w:sz w:val="20"/>
                                  <w:szCs w:val="20"/>
                                </w:rPr>
                                <w:drawing>
                                  <wp:inline distT="0" distB="0" distL="0" distR="0" wp14:anchorId="5D883BDA" wp14:editId="4E6CF036">
                                    <wp:extent cx="914400" cy="260985"/>
                                    <wp:effectExtent l="0" t="0" r="0" b="5715"/>
                                    <wp:docPr id="7" name="Picture 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14400" cy="2609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margin-left:300.15pt;margin-top:104.95pt;width:187.95pt;height:153.35pt;z-index:251657728" coordsize="23869,1947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Knowledge, Skills, and Attitudes - The Peak Performance Center" style="position:absolute;width:23869;height:194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vSWSzCAAAA2gAAAA8AAABkcnMvZG93bnJldi54bWxEj01uwjAQhfeVuIM1SOzAoYiAAgahVlR0&#10;0QWBAwzxkATicWq7EG5fV0Lq8un9fHrLdWcacSPna8sKxqMEBHFhdc2lguNhO5yD8AFZY2OZFDzI&#10;w3rVe1lipu2d93TLQyniCPsMFVQhtJmUvqjIoB/Zljh6Z+sMhihdKbXDexw3jXxNklQarDkSKmzp&#10;raLimv+YyH1PuSi/Dic3/Xxs7cclbevZt1KDfrdZgAjUhf/ws73TCibwdyXeALn6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L0lkswgAAANoAAAAPAAAAAAAAAAAAAAAAAJ8C&#10;AABkcnMvZG93bnJldi54bWxQSwUGAAAAAAQABAD3AAAAjgMAAAAA&#10;">
                  <v:imagedata r:id="rId11" o:title="Knowledge, Skills, and Attitudes - The Peak Performance Center"/>
                </v:shape>
                <v:roundrect id="Rounded Rectangle 4" o:spid="_x0000_s1028" style="position:absolute;left:8312;top:1543;width:11519;height:320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o23cMA&#10;AADaAAAADwAAAGRycy9kb3ducmV2LnhtbESPzWoCQRCE7wHfYWjBW5xVJISNowRBlD0ZoxJvzU5n&#10;f9zpXnZG3bx9JhDwWFTVV9R82btG3ajzlbCByTgBRZyLrbgwcPhcP7+C8gHZYiNMBn7Iw3IxeJpj&#10;auXOH3Tbh0JFCPsUDZQhtKnWPi/JoR9LSxy9b+kchii7QtsO7xHuGj1NkhftsOK4UGJLq5Lyy/7q&#10;DEidHWt3lq/LMcs2p+tO6v48M2Y07N/fQAXqwyP8395aAzP4uxJvgF7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jo23cMAAADaAAAADwAAAAAAAAAAAAAAAACYAgAAZHJzL2Rv&#10;d25yZXYueG1sUEsFBgAAAAAEAAQA9QAAAIgDAAAAAA==&#10;" fillcolor="white [3212]" strokecolor="white [3212]" strokeweight="2pt">
                  <v:textbox>
                    <w:txbxContent>
                      <w:p w:rsidR="008168DC" w:rsidRDefault="008168DC" w:rsidP="008168DC">
                        <w:pPr>
                          <w:pStyle w:val="Heading3"/>
                          <w:rPr>
                            <w:rStyle w:val="IntenseReference"/>
                            <w:color w:val="7030A0"/>
                          </w:rPr>
                        </w:pPr>
                        <w:r>
                          <w:rPr>
                            <w:rStyle w:val="IntenseReference"/>
                            <w:color w:val="7030A0"/>
                          </w:rPr>
                          <w:t>Maarifa</w:t>
                        </w:r>
                      </w:p>
                    </w:txbxContent>
                  </v:textbox>
                </v:roundrect>
                <v:roundrect id="Rounded Rectangle 5" o:spid="_x0000_s1029" style="position:absolute;left:8312;top:7006;width:11519;height:3200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JaVMQA&#10;AADaAAAADwAAAGRycy9kb3ducmV2LnhtbESPQWvCQBSE70L/w/IKvelGIVXSbIIIloKlWBX0+Mi+&#10;JiHZtyG7Jum/7xYKPQ4z8w2T5pNpxUC9qy0rWC4iEMSF1TWXCi7n/XwDwnlkja1lUvBNDvLsYZZi&#10;ou3InzScfCkChF2CCirvu0RKV1Rk0C1sRxy8L9sb9EH2pdQ9jgFuWrmKomdpsOawUGFHu4qK5nQ3&#10;Cq7DcMPl4bgt9o18jTfu8PF+Xyv19DhtX0B4mvx/+K/9phXE8Hsl3ACZ/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yWlTEAAAA2gAAAA8AAAAAAAAAAAAAAAAAmAIAAGRycy9k&#10;b3ducmV2LnhtbFBLBQYAAAAABAAEAPUAAACJAwAAAAA=&#10;" fillcolor="white [3201]" strokecolor="white [3212]" strokeweight="2pt">
                  <v:textbox>
                    <w:txbxContent>
                      <w:p w:rsidR="008168DC" w:rsidRDefault="008168DC" w:rsidP="008168DC">
                        <w:pPr>
                          <w:pStyle w:val="Heading3"/>
                          <w:rPr>
                            <w:rStyle w:val="IntenseReference"/>
                            <w:color w:val="7030A0"/>
                          </w:rPr>
                        </w:pPr>
                        <w:r>
                          <w:rPr>
                            <w:rStyle w:val="IntenseReference"/>
                            <w:color w:val="FFC000"/>
                          </w:rPr>
                          <w:t>ujuzi</w:t>
                        </w:r>
                        <w:r>
                          <w:rPr>
                            <w:rFonts w:asciiTheme="minorHAnsi" w:eastAsiaTheme="minorHAnsi" w:hAnsiTheme="minorHAnsi" w:cstheme="minorBidi"/>
                            <w:noProof/>
                            <w:sz w:val="20"/>
                            <w:szCs w:val="20"/>
                          </w:rPr>
                          <w:drawing>
                            <wp:inline distT="0" distB="0" distL="0" distR="0" wp14:anchorId="20C3519F" wp14:editId="001F0254">
                              <wp:extent cx="914400" cy="260985"/>
                              <wp:effectExtent l="0" t="0" r="0" b="5715"/>
                              <wp:docPr id="2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14400" cy="2609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oundrect>
                <v:roundrect id="Rounded Rectangle 6" o:spid="_x0000_s1030" style="position:absolute;left:8312;top:12825;width:11519;height:3200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/CwCMIA&#10;AADaAAAADwAAAGRycy9kb3ducmV2LnhtbESPy2rDMBBF94X+g5hAd42c0DxwophiSMkihubxAYM0&#10;sZ1YI2Opif33UaHQ5eU+Dned9bYRd+p87VjBZJyAINbO1FwqOJ+270sQPiAbbByTgoE8ZJvXlzWm&#10;xj34QPdjKEUcYZ+igiqENpXS64os+rFriaN3cZ3FEGVXStPhI47bRk6TZC4t1hwJFbaUV6Rvxx8b&#10;IeePqx7M5cvs7XK2KHTxnd+CUm+j/nMFIlAf/sN/7Z1RMIffK/EGyM0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8LAIwgAAANoAAAAPAAAAAAAAAAAAAAAAAJgCAABkcnMvZG93&#10;bnJldi54bWxQSwUGAAAAAAQABAD1AAAAhwMAAAAA&#10;" fillcolor="white [3201]" stroked="f" strokeweight="2pt">
                  <v:textbox>
                    <w:txbxContent>
                      <w:p w:rsidR="008168DC" w:rsidRDefault="008168DC" w:rsidP="008168DC">
                        <w:pPr>
                          <w:pStyle w:val="Heading3"/>
                          <w:rPr>
                            <w:rStyle w:val="IntenseReference"/>
                            <w:color w:val="7030A0"/>
                          </w:rPr>
                        </w:pPr>
                        <w:r>
                          <w:rPr>
                            <w:rStyle w:val="IntenseReference"/>
                            <w:color w:val="00B050"/>
                          </w:rPr>
                          <w:t>mtazamo</w:t>
                        </w:r>
                        <w:r>
                          <w:rPr>
                            <w:rFonts w:asciiTheme="minorHAnsi" w:eastAsiaTheme="minorHAnsi" w:hAnsiTheme="minorHAnsi" w:cstheme="minorBidi"/>
                            <w:noProof/>
                            <w:sz w:val="20"/>
                            <w:szCs w:val="20"/>
                          </w:rPr>
                          <w:drawing>
                            <wp:inline distT="0" distB="0" distL="0" distR="0" wp14:anchorId="1BE99D4D" wp14:editId="6C445009">
                              <wp:extent cx="914400" cy="260985"/>
                              <wp:effectExtent l="0" t="0" r="0" b="5715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7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14400" cy="2609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="008168DC" w:rsidRPr="00D568D1">
        <w:rPr>
          <w:sz w:val="24"/>
        </w:rPr>
        <w:t>MFULULIZO WA MITIHANI NA TATHMINI YA KITAIFA YA JUNIA NCHINI KENYA</w:t>
      </w:r>
    </w:p>
    <w:p w:rsidR="008168DC" w:rsidRDefault="00EE18E3" w:rsidP="008168DC">
      <w:pPr>
        <w:pStyle w:val="NormalWeb"/>
        <w:spacing w:before="0"/>
      </w:pPr>
      <w:r>
        <w:rPr>
          <w:b/>
          <w:noProof/>
          <w:sz w:val="26"/>
          <w:szCs w:val="26"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03.65pt;margin-top:22.75pt;width:83.5pt;height:59.9pt;z-index:251661824;mso-position-horizontal-relative:text;mso-position-vertical-relative:text;mso-width-relative:page;mso-height-relative:page" fillcolor="black">
            <v:fill r:id="rId13" o:title=""/>
            <v:stroke r:id="rId13" o:title=""/>
            <v:shadow color="#868686"/>
            <v:textpath style="font-family:&quot;Impact&quot;;v-text-spacing:52429f;v-text-kern:t" trim="t" fitpath="t" xscale="f" string="KJSEA"/>
          </v:shape>
        </w:pict>
      </w:r>
      <w:r w:rsidR="00D5533B">
        <w:rPr>
          <w:b/>
          <w:bCs/>
          <w:noProof/>
        </w:rPr>
        <w:drawing>
          <wp:anchor distT="0" distB="0" distL="114300" distR="114300" simplePos="0" relativeHeight="251660800" behindDoc="0" locked="0" layoutInCell="1" allowOverlap="1" wp14:anchorId="0FC52B2A" wp14:editId="1A159498">
            <wp:simplePos x="0" y="0"/>
            <wp:positionH relativeFrom="column">
              <wp:posOffset>5250758</wp:posOffset>
            </wp:positionH>
            <wp:positionV relativeFrom="paragraph">
              <wp:posOffset>297180</wp:posOffset>
            </wp:positionV>
            <wp:extent cx="1033145" cy="103314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cbc.png"/>
                    <pic:cNvPicPr/>
                  </pic:nvPicPr>
                  <pic:blipFill>
                    <a:blip r:embed="rId1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145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68DC">
        <w:rPr>
          <w:rStyle w:val="Strong"/>
        </w:rPr>
        <w:t>TATHMINI YA ELIMU YA SHULE YA JUNIOR KENYA</w:t>
      </w:r>
    </w:p>
    <w:p w:rsidR="00D568D1" w:rsidRDefault="00D568D1" w:rsidP="008168DC">
      <w:pPr>
        <w:pStyle w:val="NormalWeb"/>
        <w:rPr>
          <w:rStyle w:val="Strong"/>
        </w:rPr>
      </w:pPr>
      <w:r>
        <w:rPr>
          <w:rStyle w:val="Strong"/>
        </w:rPr>
        <w:t>GREDI 8</w:t>
      </w:r>
      <w:r w:rsidR="006550B0">
        <w:rPr>
          <w:rStyle w:val="Strong"/>
        </w:rPr>
        <w:t>: 802/1</w:t>
      </w:r>
    </w:p>
    <w:p w:rsidR="008168DC" w:rsidRDefault="008168DC" w:rsidP="008168DC">
      <w:pPr>
        <w:pStyle w:val="NormalWeb"/>
      </w:pPr>
      <w:r>
        <w:rPr>
          <w:rStyle w:val="Strong"/>
        </w:rPr>
        <w:t>KISWAHILI LUGHA</w:t>
      </w:r>
    </w:p>
    <w:p w:rsidR="008168DC" w:rsidRDefault="008168DC" w:rsidP="008168DC">
      <w:pPr>
        <w:pStyle w:val="NormalWeb"/>
      </w:pPr>
      <w:r>
        <w:rPr>
          <w:rStyle w:val="Strong"/>
        </w:rPr>
        <w:t>Karatasi ya 1</w:t>
      </w:r>
    </w:p>
    <w:p w:rsidR="008168DC" w:rsidRDefault="008168DC" w:rsidP="008168D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SIMBO: 008   MWAKA: 2025</w:t>
      </w:r>
    </w:p>
    <w:p w:rsidR="008168DC" w:rsidRDefault="008168DC" w:rsidP="008168DC">
      <w:pPr>
        <w:pStyle w:val="NormalWeb"/>
      </w:pPr>
      <w:r>
        <w:rPr>
          <w:rStyle w:val="Strong"/>
        </w:rPr>
        <w:t>Muda: Saa 1 dakika 40</w:t>
      </w:r>
    </w:p>
    <w:p w:rsidR="008168DC" w:rsidRDefault="008168DC" w:rsidP="008168D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MAAGIZO KWA WANAFUNZI</w:t>
      </w:r>
    </w:p>
    <w:p w:rsidR="00D568D1" w:rsidRPr="00D568D1" w:rsidRDefault="008168DC" w:rsidP="00D568D1">
      <w:pPr>
        <w:pStyle w:val="ListParagraph"/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64E80FA" wp14:editId="0CB6A966">
                <wp:simplePos x="0" y="0"/>
                <wp:positionH relativeFrom="column">
                  <wp:posOffset>-4592320</wp:posOffset>
                </wp:positionH>
                <wp:positionV relativeFrom="paragraph">
                  <wp:posOffset>518160</wp:posOffset>
                </wp:positionV>
                <wp:extent cx="9432925" cy="668655"/>
                <wp:effectExtent l="635" t="0" r="0" b="0"/>
                <wp:wrapSquare wrapText="bothSides"/>
                <wp:docPr id="2006443276" name="Text Box 2006443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9432925" cy="668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8168DC" w:rsidRDefault="008168DC" w:rsidP="008168DC">
                            <w:pPr>
                              <w:pStyle w:val="ListParagraph"/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color w:val="0070C0"/>
                                <w:sz w:val="96"/>
                                <w:szCs w:val="96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color w:val="0070C0"/>
                                <w:sz w:val="96"/>
                                <w:szCs w:val="96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-KISWAHILI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06443276" o:spid="_x0000_s1031" type="#_x0000_t202" style="position:absolute;left:0;text-align:left;margin-left:-361.6pt;margin-top:40.8pt;width:742.75pt;height:52.65pt;rotation:-9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" filled="f" stroked="f">
                <v:textbox>
                  <w:txbxContent>
                    <w:p w:rsidR="008168DC" w:rsidRDefault="008168DC" w:rsidP="008168DC">
                      <w:pPr>
                        <w:pStyle w:val="ListParagraph"/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color w:val="0070C0"/>
                          <w:sz w:val="96"/>
                          <w:szCs w:val="96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eastAsia="Times New Roman"/>
                          <w:b/>
                          <w:bCs/>
                          <w:color w:val="0070C0"/>
                          <w:sz w:val="96"/>
                          <w:szCs w:val="96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-KISWAHILI-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568D1" w:rsidRPr="00D568D1">
        <w:rPr>
          <w:rFonts w:ascii="Times New Roman" w:eastAsia="Times New Roman" w:hAnsi="Times New Roman" w:cs="Times New Roman"/>
          <w:sz w:val="24"/>
          <w:szCs w:val="24"/>
        </w:rPr>
        <w:t xml:space="preserve"> Hakikisha kuwa karatasi ya majibu uliyopewa </w:t>
      </w:r>
      <w:proofErr w:type="gramStart"/>
      <w:r w:rsidR="00D568D1" w:rsidRPr="00D568D1">
        <w:rPr>
          <w:rFonts w:ascii="Times New Roman" w:eastAsia="Times New Roman" w:hAnsi="Times New Roman" w:cs="Times New Roman"/>
          <w:sz w:val="24"/>
          <w:szCs w:val="24"/>
        </w:rPr>
        <w:t>ina</w:t>
      </w:r>
      <w:proofErr w:type="gramEnd"/>
      <w:r w:rsidR="00D568D1"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="00D568D1"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NAMBARI YAKO YA MTIHANI</w:t>
      </w:r>
      <w:r w:rsidR="00D568D1" w:rsidRPr="00D568D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568D1"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JINA LAKO</w:t>
      </w:r>
      <w:r w:rsidR="00D568D1" w:rsidRPr="00D568D1">
        <w:rPr>
          <w:rFonts w:ascii="Times New Roman" w:eastAsia="Times New Roman" w:hAnsi="Times New Roman" w:cs="Times New Roman"/>
          <w:sz w:val="24"/>
          <w:szCs w:val="24"/>
        </w:rPr>
        <w:t xml:space="preserve">, na </w:t>
      </w:r>
      <w:r w:rsidR="00D568D1"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JINA LA SHULE YAKO</w:t>
      </w:r>
      <w:r w:rsidR="00D568D1"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="00D568D1" w:rsidRPr="00D568D1">
        <w:rPr>
          <w:rFonts w:ascii="Times New Roman" w:eastAsia="Times New Roman" w:hAnsi="Times New Roman" w:cs="Times New Roman"/>
          <w:sz w:val="24"/>
          <w:szCs w:val="24"/>
        </w:rPr>
        <w:t>mahali panapostahili.</w:t>
      </w:r>
    </w:p>
    <w:p w:rsidR="00D568D1" w:rsidRPr="00E77855" w:rsidRDefault="00D568D1" w:rsidP="00D568D1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7855">
        <w:rPr>
          <w:rFonts w:ascii="Times New Roman" w:eastAsia="Times New Roman" w:hAnsi="Times New Roman" w:cs="Times New Roman"/>
          <w:sz w:val="24"/>
          <w:szCs w:val="24"/>
        </w:rPr>
        <w:t xml:space="preserve">Weka karatasi yako ya majibu </w:t>
      </w:r>
      <w:proofErr w:type="gramStart"/>
      <w:r w:rsidRPr="00E77855">
        <w:rPr>
          <w:rFonts w:ascii="Times New Roman" w:eastAsia="Times New Roman" w:hAnsi="Times New Roman" w:cs="Times New Roman"/>
          <w:sz w:val="24"/>
          <w:szCs w:val="24"/>
        </w:rPr>
        <w:t>safi</w:t>
      </w:r>
      <w:proofErr w:type="gramEnd"/>
      <w:r w:rsidRPr="00E77855">
        <w:rPr>
          <w:rFonts w:ascii="Times New Roman" w:eastAsia="Times New Roman" w:hAnsi="Times New Roman" w:cs="Times New Roman"/>
          <w:sz w:val="24"/>
          <w:szCs w:val="24"/>
        </w:rPr>
        <w:t>. Usiikunje.</w:t>
      </w:r>
    </w:p>
    <w:p w:rsidR="00D568D1" w:rsidRPr="00E77855" w:rsidRDefault="00D568D1" w:rsidP="00D568D1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7855">
        <w:rPr>
          <w:rFonts w:ascii="Times New Roman" w:eastAsia="Times New Roman" w:hAnsi="Times New Roman" w:cs="Times New Roman"/>
          <w:sz w:val="24"/>
          <w:szCs w:val="24"/>
        </w:rPr>
        <w:t>Kwa kila swali, 1 - 50, umepewa majibu manne yaweza kuwa A, B, C, au D. Chagua jibu sahihi.</w:t>
      </w:r>
    </w:p>
    <w:p w:rsidR="00D568D1" w:rsidRDefault="00D568D1" w:rsidP="00D568D1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7855">
        <w:rPr>
          <w:rFonts w:ascii="Times New Roman" w:eastAsia="Times New Roman" w:hAnsi="Times New Roman" w:cs="Times New Roman"/>
          <w:sz w:val="24"/>
          <w:szCs w:val="24"/>
        </w:rPr>
        <w:t xml:space="preserve">Kwenye karatasi ya majibu, onyesha jibu (au herufi) uliyochagua kuwa jibu sahihi </w:t>
      </w:r>
      <w:proofErr w:type="gramStart"/>
      <w:r w:rsidRPr="00E77855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E77855">
        <w:rPr>
          <w:rFonts w:ascii="Times New Roman" w:eastAsia="Times New Roman" w:hAnsi="Times New Roman" w:cs="Times New Roman"/>
          <w:sz w:val="24"/>
          <w:szCs w:val="24"/>
        </w:rPr>
        <w:t xml:space="preserve"> kuchora kistari katika kisanduku chenye herufi hiyo. </w:t>
      </w:r>
    </w:p>
    <w:p w:rsidR="00D568D1" w:rsidRDefault="00D568D1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77855">
        <w:rPr>
          <w:rFonts w:ascii="Times New Roman" w:eastAsia="Times New Roman" w:hAnsi="Times New Roman" w:cs="Times New Roman"/>
          <w:b/>
          <w:bCs/>
          <w:sz w:val="24"/>
          <w:szCs w:val="24"/>
        </w:rPr>
        <w:t>Mfano:</w:t>
      </w:r>
      <w:r w:rsidRPr="00E77855">
        <w:rPr>
          <w:rFonts w:ascii="Times New Roman" w:eastAsia="Times New Roman" w:hAnsi="Times New Roman" w:cs="Times New Roman"/>
          <w:sz w:val="24"/>
          <w:szCs w:val="24"/>
        </w:rPr>
        <w:t xml:space="preserve"> Katika kijitabu cha maswali:</w:t>
      </w:r>
    </w:p>
    <w:p w:rsidR="00D568D1" w:rsidRDefault="00D568D1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77855">
        <w:rPr>
          <w:rFonts w:ascii="Times New Roman" w:eastAsia="Times New Roman" w:hAnsi="Times New Roman" w:cs="Times New Roman"/>
          <w:sz w:val="24"/>
          <w:szCs w:val="24"/>
        </w:rPr>
        <w:t xml:space="preserve"> 25. Kamilisha methali: Mtaka yote ______________. </w:t>
      </w:r>
    </w:p>
    <w:p w:rsidR="00D568D1" w:rsidRPr="00E77855" w:rsidRDefault="00D568D1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77855">
        <w:rPr>
          <w:rFonts w:ascii="Times New Roman" w:eastAsia="Times New Roman" w:hAnsi="Times New Roman" w:cs="Times New Roman"/>
          <w:sz w:val="24"/>
          <w:szCs w:val="24"/>
        </w:rPr>
        <w:t>A. hukosa yote B. hupata yote C. hulisha roho D. huridhika</w:t>
      </w:r>
    </w:p>
    <w:p w:rsidR="00D568D1" w:rsidRDefault="00D568D1" w:rsidP="00D568D1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Jibu sahih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‘A’. Katika karatasi ya majibu yako, karib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nambari ya swali 25, onyesha jibu sahihi kama ifuatavyo:</w:t>
      </w:r>
    </w:p>
    <w:p w:rsidR="00D568D1" w:rsidRPr="00D568D1" w:rsidRDefault="00D568D1" w:rsidP="00D568D1">
      <w:pPr>
        <w:spacing w:before="100" w:beforeAutospacing="1" w:after="100" w:afterAutospacing="1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25. [A] [B] [C] [D]</w:t>
      </w:r>
    </w:p>
    <w:p w:rsidR="00D568D1" w:rsidRPr="00E77855" w:rsidRDefault="00D568D1" w:rsidP="00D568D1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7855">
        <w:rPr>
          <w:rFonts w:ascii="Times New Roman" w:eastAsia="Times New Roman" w:hAnsi="Times New Roman" w:cs="Times New Roman"/>
          <w:sz w:val="24"/>
          <w:szCs w:val="24"/>
        </w:rPr>
        <w:t xml:space="preserve">Chora kistari chako kiwe cheusi </w:t>
      </w:r>
      <w:proofErr w:type="gramStart"/>
      <w:r w:rsidRPr="00E77855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E77855">
        <w:rPr>
          <w:rFonts w:ascii="Times New Roman" w:eastAsia="Times New Roman" w:hAnsi="Times New Roman" w:cs="Times New Roman"/>
          <w:sz w:val="24"/>
          <w:szCs w:val="24"/>
        </w:rPr>
        <w:t xml:space="preserve"> kisijitokeze nje ya kisanduku.</w:t>
      </w:r>
    </w:p>
    <w:p w:rsidR="00D568D1" w:rsidRPr="00E77855" w:rsidRDefault="00D568D1" w:rsidP="00D568D1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7855">
        <w:rPr>
          <w:rFonts w:ascii="Times New Roman" w:eastAsia="Times New Roman" w:hAnsi="Times New Roman" w:cs="Times New Roman"/>
          <w:sz w:val="24"/>
          <w:szCs w:val="24"/>
        </w:rPr>
        <w:t>Kwa kila swali, chora kistari katika kisanduku kimoja tu, kati ya visanduku vinne ulivyopewa.</w:t>
      </w:r>
    </w:p>
    <w:p w:rsidR="008168DC" w:rsidRDefault="008168DC" w:rsidP="00D568D1">
      <w:pPr>
        <w:spacing w:before="100" w:beforeAutospacing="1" w:after="100" w:afterAutospacing="1" w:line="480" w:lineRule="auto"/>
        <w:ind w:left="720"/>
        <w:rPr>
          <w:b/>
          <w:i/>
        </w:rPr>
      </w:pPr>
      <w:r>
        <w:rPr>
          <w:b/>
          <w:i/>
        </w:rPr>
        <w:t>K</w:t>
      </w:r>
      <w:r>
        <w:t>ijitabu h</w:t>
      </w:r>
      <w:r w:rsidR="006550B0">
        <w:t xml:space="preserve">iki cha maswali kina kurasa </w:t>
      </w:r>
      <w:proofErr w:type="gramStart"/>
      <w:r w:rsidR="006550B0">
        <w:t xml:space="preserve">10 </w:t>
      </w:r>
      <w:r>
        <w:t xml:space="preserve"> zilizopigwa</w:t>
      </w:r>
      <w:proofErr w:type="gramEnd"/>
      <w:r>
        <w:t xml:space="preserve"> chapa. Hakikisha kuwa kurasa zote zipo </w:t>
      </w:r>
      <w:proofErr w:type="gramStart"/>
      <w:r>
        <w:t>na</w:t>
      </w:r>
      <w:proofErr w:type="gramEnd"/>
      <w:r>
        <w:t xml:space="preserve"> maswali yapo ipasavyo</w:t>
      </w:r>
    </w:p>
    <w:p w:rsidR="008168DC" w:rsidRDefault="008168DC" w:rsidP="008168DC">
      <w:pPr>
        <w:pStyle w:val="NormalWeb"/>
        <w:rPr>
          <w:rStyle w:val="Strong"/>
        </w:rPr>
      </w:pPr>
      <w:r>
        <w:rPr>
          <w:b/>
          <w:i/>
        </w:rPr>
        <w:t xml:space="preserve">© 2025 – Mfululizo </w:t>
      </w:r>
      <w:proofErr w:type="gramStart"/>
      <w:r>
        <w:rPr>
          <w:b/>
          <w:i/>
        </w:rPr>
        <w:t>wa</w:t>
      </w:r>
      <w:proofErr w:type="gramEnd"/>
      <w:r>
        <w:rPr>
          <w:b/>
          <w:i/>
        </w:rPr>
        <w:t xml:space="preserve"> Mitihani na Tathmini ya Shule za Junia za Kenya</w:t>
      </w:r>
      <w:r>
        <w:rPr>
          <w:rStyle w:val="Strong"/>
        </w:rPr>
        <w:t xml:space="preserve">                 Geuza ukurasa</w:t>
      </w:r>
    </w:p>
    <w:p w:rsidR="00E77855" w:rsidRPr="00D568D1" w:rsidRDefault="00E77855" w:rsidP="00E7785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HEMU YA A: UFAHAMU NA LUGHA</w:t>
      </w:r>
    </w:p>
    <w:p w:rsidR="00E77855" w:rsidRPr="00D568D1" w:rsidRDefault="00E77855" w:rsidP="00E778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KIFUNGU CHA KWANZA: UFAHAMU (Maswali 1-6)</w:t>
      </w:r>
    </w:p>
    <w:p w:rsidR="00E77855" w:rsidRPr="00D568D1" w:rsidRDefault="00E77855" w:rsidP="00E778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 w:rsidRPr="00D568D1">
        <w:rPr>
          <w:rFonts w:ascii="Times New Roman" w:eastAsia="Times New Roman" w:hAnsi="Times New Roman" w:cs="Times New Roman"/>
          <w:b/>
          <w:sz w:val="24"/>
          <w:szCs w:val="24"/>
        </w:rPr>
        <w:t>Soma kifungu kifuatacho kisha ujibu maswali 1 hadi 6.</w:t>
      </w:r>
      <w:proofErr w:type="gramEnd"/>
    </w:p>
    <w:p w:rsidR="00E77855" w:rsidRPr="00D568D1" w:rsidRDefault="00E77855" w:rsidP="00D568D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Maendeleo ya teknolojia yameleta mapinduzi makubwa katika mawasiliano duniani kote.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Simu za mkononi, intaneti,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itandao ya kijamii vimebadilisha jinsi watu wanavyoingiliana na kupata habari. Ingawa faida zake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nyingi, kama vile kurahisisha mawasiliano ya haraka na upatikanaji wa taarifa, kuna changamoto zinazoambatana nazo.</w:t>
      </w:r>
    </w:p>
    <w:p w:rsidR="00E77855" w:rsidRPr="00D568D1" w:rsidRDefault="00E77855" w:rsidP="00D568D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Mojawapo ya changamoto ku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enea kwa habari potofu, au ‘fake news’. Habari hizi, ambazo mara nyingi husambaz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asi ya ajabu kupitia mitandao ya kijamii, zinaweza kusababisha hofu, migogoro, na hata kudhoofisha amani ya jamii.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tu wengi huamini taarifa wanazoziona mtandaoni bila kuzithibitisha, jambo linalofanya tatizo hili kuwa gumu kudhibiti.</w:t>
      </w:r>
      <w:proofErr w:type="gramEnd"/>
    </w:p>
    <w:p w:rsidR="00E77855" w:rsidRPr="00D568D1" w:rsidRDefault="00E77855" w:rsidP="00D568D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Pia, matumizi mabaya ya teknolojia yamechangia ongezeko la uhalif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tandaoni kama vile utapeli na wizi wa data. Vijana, hasa, wamekuwa waathirika wakub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vitendo hivi kutokana na kutojua hatari zake au kutaka kutafuta njia za mkato za kupata utajiri. Ni muhim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wa watumiaji wa teknolojia kuwa makini na kuwa na uwezo wa kutofautisha kati ya habari za kweli na zisizo za kweli.</w:t>
      </w:r>
    </w:p>
    <w:p w:rsidR="00E77855" w:rsidRPr="00D568D1" w:rsidRDefault="00E77855" w:rsidP="00D568D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Serikal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ashirika mbalimbali yameanzisha kampeni za elimu ya uraia wa kidijitali ili kuwaelimisha watu kuhusu matumizi salama na sahihi ya teknolojia. Lengo ku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jenga jamii yenye uwezo wa kutumia teknolojia kwa manufaa bila kuathirika na madhara yake. Ni wajib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la mmoja wetu kuhakikisha anakuwa mwananchi wa kidijitali anayewajibika.</w:t>
      </w:r>
    </w:p>
    <w:p w:rsidR="00E77855" w:rsidRPr="00D568D1" w:rsidRDefault="00E77855" w:rsidP="00E7785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D568D1" w:rsidRDefault="00D568D1" w:rsidP="00D568D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D568D1" w:rsidSect="00D568D1">
          <w:footerReference w:type="default" r:id="rId16"/>
          <w:pgSz w:w="12240" w:h="15840"/>
          <w:pgMar w:top="426" w:right="474" w:bottom="567" w:left="426" w:header="720" w:footer="720" w:gutter="0"/>
          <w:cols w:space="720"/>
          <w:docGrid w:linePitch="360"/>
        </w:sectPr>
      </w:pPr>
    </w:p>
    <w:p w:rsidR="00D568D1" w:rsidRDefault="00E77855" w:rsidP="00D568D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ifungu kinazungumzia hasa nini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Faida za simu za mkonon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Mapinduzi ya mawasiliano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Faid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changamoto za teknolojia ya mawasiliano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Hatari za uhalif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tandaoni.</w:t>
      </w:r>
    </w:p>
    <w:p w:rsidR="00D568D1" w:rsidRDefault="00E77855" w:rsidP="00D568D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i nini mojawapo ya faida kuu za teknolojia ya mawasiliano kulinga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fungu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uene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habari potofu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urahisisha mawasiliano ya haraka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. Ongezeko la uhalif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tandaon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udhoofisha amani ya jamii.</w:t>
      </w:r>
    </w:p>
    <w:p w:rsidR="00D568D1" w:rsidRDefault="00E77855" w:rsidP="00D568D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eno 'kudhoofisha' limetumiwa kifunguni. Chagua kisawe cha neno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hilo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uimarisha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udidimiza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kuendeleza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</w:p>
    <w:p w:rsidR="00E77855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usaidia</w:t>
      </w:r>
    </w:p>
    <w:p w:rsidR="00D568D1" w:rsidRPr="00D568D1" w:rsidRDefault="00D568D1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E77855" w:rsidP="00D568D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wa nini habari potof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tatizo kubwa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Hazisambazwi haraka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Watu huamini bila kuthibitisha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Hu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za kwel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Hazina madhara yoyote.</w:t>
      </w:r>
    </w:p>
    <w:p w:rsidR="00D568D1" w:rsidRDefault="00E77855" w:rsidP="00D568D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i nani wamekuwa waathirika wakub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uhalifu wa mtandaoni kulingana na kifungu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Wazee.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Watoto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. Vijana.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>D. Wanawake.</w:t>
      </w:r>
    </w:p>
    <w:p w:rsidR="00D568D1" w:rsidRDefault="00E77855" w:rsidP="00D568D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Lengo la kampeni za elimu ya urai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dijitali ni lipi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uzuia matumizi yote ya teknolojia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uwajengea watu uwezo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tumia teknolojia salama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Kuhamasisha matumizi ya mitandao ya kijami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upunguza idadi ya simu za mkononi.</w:t>
      </w: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num="2" w:sep="1" w:space="113"/>
          <w:docGrid w:linePitch="360"/>
        </w:sectPr>
      </w:pPr>
    </w:p>
    <w:p w:rsidR="00E77855" w:rsidRPr="00D568D1" w:rsidRDefault="00E77855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7855" w:rsidRPr="00D568D1" w:rsidRDefault="00E77855" w:rsidP="00E778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KIFUNGU CHA PILI: UFAHAMU (Maswali 7-12)</w:t>
      </w:r>
    </w:p>
    <w:p w:rsidR="00E77855" w:rsidRPr="00D568D1" w:rsidRDefault="00E77855" w:rsidP="00E778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 w:rsidRPr="00D568D1">
        <w:rPr>
          <w:rFonts w:ascii="Times New Roman" w:eastAsia="Times New Roman" w:hAnsi="Times New Roman" w:cs="Times New Roman"/>
          <w:b/>
          <w:sz w:val="24"/>
          <w:szCs w:val="24"/>
        </w:rPr>
        <w:t>Soma kifungu kifuatacho kisha ujibu maswali 7 hadi 12.</w:t>
      </w:r>
      <w:proofErr w:type="gramEnd"/>
    </w:p>
    <w:p w:rsidR="00E77855" w:rsidRPr="00D568D1" w:rsidRDefault="00E77855" w:rsidP="00D568D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Kipupwe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simu wa baridi kali unaosababisha mabadiliko makubwa katika mazingira na maisha ya viumbe. Katika maeneo mengi, majira haya huambata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shuka kwa joto, upepo mkali, na mara nyingi theluji. Wakati huu, mimea mingi hudondosha majani yake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wanyama wengine huhamia maeneo yenye joto au huingia katika usingizi mzito (hibernation) ili kukabiliana na hali ngumu.</w:t>
      </w:r>
    </w:p>
    <w:p w:rsidR="00E77855" w:rsidRPr="00D568D1" w:rsidRDefault="00E77855" w:rsidP="00D568D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Kwa binadamu, kipupwe huleta changamoto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fursa zake. Upande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changamoto, magonjwa ya mfumo wa upumuaji kama homa na mafua huongezeka kutokana na baridi. Pia, baadhi ya shughuli za kiuchumi,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vile kilimo, huathirika pakubwa. Gharama za nishati ya kupasha joto huongezeka,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usafiri unaweza kukwamishwa na theluji au barafu.</w:t>
      </w:r>
    </w:p>
    <w:p w:rsidR="00E77855" w:rsidRPr="00D568D1" w:rsidRDefault="00E77855" w:rsidP="00D568D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Hata hivyo, kipupwe pia huleta fursa za kipekee.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atika maeneo yenye theluji, michezo ya barid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teleza kwenye theluji (skiing) na kuteleza kwenye barafu (ice skating) huwavutia watalii wengi na kuchochea uchumi. Familia pia hupata fursa ya kujumuika ndani ya nyumba, kufurahia vinywaji moto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unda kumbukumbu nzuri. Baadhi ya tamash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sherehe maalum husherehekewa wakati wa kipupwe, zikiongeza furaha na mshikamano wa jamii.</w:t>
      </w:r>
    </w:p>
    <w:p w:rsidR="00E77855" w:rsidRPr="00D568D1" w:rsidRDefault="00E77855" w:rsidP="00D568D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i muhim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watu kujiandaa vyema kwa msimu huu, kwa kuvaa mavazi ya kutosha, kuhakikisha nyumba zao zimepashwa moto, na kula vyakula vinavyotoa joto na kinga mwilini. Ufaham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athari za kipupwe na jinsi ya kukabiliana nazo husaidia kupunguza madhara na kufurahia uzuri wa msimu huu wa kipekee.</w:t>
      </w:r>
    </w:p>
    <w:p w:rsidR="00D568D1" w:rsidRDefault="00D568D1" w:rsidP="00E7785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568D1" w:rsidRDefault="00D568D1" w:rsidP="00E7785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77855" w:rsidRPr="00D568D1" w:rsidRDefault="00E77855" w:rsidP="00E7785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Maswali:</w:t>
      </w:r>
    </w:p>
    <w:p w:rsidR="00D568D1" w:rsidRDefault="00D568D1" w:rsidP="00D568D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space="720"/>
          <w:docGrid w:linePitch="360"/>
        </w:sectPr>
      </w:pPr>
    </w:p>
    <w:p w:rsidR="00D568D1" w:rsidRDefault="00E77855" w:rsidP="00D568D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ulinga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fungu, ni nini hutokea kwa mimea mingi wakati wa kipupwe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Huchanu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mau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Hudondosha majan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Huku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as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Hubadilika rang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fa.</w:t>
      </w:r>
    </w:p>
    <w:p w:rsidR="00D568D1" w:rsidRDefault="00E77855" w:rsidP="00D568D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Wanyama hufanya nini kukabilia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baridi kali ya kipupwe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Hujificha ardhin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Huingia usingizi mzito au kuhamia maeneo yenye joto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Hutafuta chakula zaid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Huzaa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wingi.</w:t>
      </w:r>
    </w:p>
    <w:p w:rsidR="00D568D1" w:rsidRDefault="00E77855" w:rsidP="00D568D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i magonjwa gani huongezeka wakat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pupwe kwa binadamu? </w:t>
      </w:r>
    </w:p>
    <w:p w:rsid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isukar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shinikizo la damu. </w:t>
      </w:r>
    </w:p>
    <w:p w:rsid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Hom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afua. </w:t>
      </w:r>
    </w:p>
    <w:p w:rsid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Malari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pindupindu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Saratan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Ukimwi.</w:t>
      </w:r>
    </w:p>
    <w:p w:rsidR="00D568D1" w:rsidRDefault="00E77855" w:rsidP="00D568D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isawe cha neno 'kuchochea' kama kilivyotumika kifunguni ni: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A. kupunguza B. kuzidisha C. kuzuia D. kusitisha</w:t>
      </w:r>
    </w:p>
    <w:p w:rsidR="00D568D1" w:rsidRDefault="00E77855" w:rsidP="00D568D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i nini mojawapo ya fursa zinazolet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pupwe? </w:t>
      </w:r>
    </w:p>
    <w:p w:rsid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uongezek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agonjwa. </w:t>
      </w:r>
    </w:p>
    <w:p w:rsid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upungu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shughuli za kiuchumi. </w:t>
      </w:r>
    </w:p>
    <w:p w:rsid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Michezo ya baridi kuvutia watali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Kuongezek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gharama za nishati.</w:t>
      </w:r>
    </w:p>
    <w:p w:rsidR="00D568D1" w:rsidRDefault="00E77855" w:rsidP="00D568D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Ili kujiandaa vyem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pupwe, watu wanashauriwa kufanya nini? </w:t>
      </w:r>
    </w:p>
    <w:p w:rsid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utafuta kazi mpya. </w:t>
      </w:r>
    </w:p>
    <w:p w:rsid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uvaa mavazi ya kutosh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la vyakula vya joto. </w:t>
      </w:r>
    </w:p>
    <w:p w:rsid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Kuingia usingizi mzito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uhamia nchi zenye joto.</w:t>
      </w: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num="2" w:sep="1" w:space="567"/>
          <w:docGrid w:linePitch="360"/>
        </w:sectPr>
      </w:pPr>
    </w:p>
    <w:p w:rsidR="00E77855" w:rsidRPr="00D568D1" w:rsidRDefault="00E77855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7855" w:rsidRPr="00D568D1" w:rsidRDefault="00E77855" w:rsidP="00E778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KIFUNGU CHA TATU: UFAHAMU (Maswali 13-17)</w:t>
      </w:r>
    </w:p>
    <w:p w:rsidR="00E77855" w:rsidRP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 w:rsidRPr="00D568D1">
        <w:rPr>
          <w:rFonts w:ascii="Times New Roman" w:eastAsia="Times New Roman" w:hAnsi="Times New Roman" w:cs="Times New Roman"/>
          <w:b/>
          <w:sz w:val="24"/>
          <w:szCs w:val="24"/>
        </w:rPr>
        <w:t>Soma kifungu kifuatacho kisha ujibu maswali 13 hadi 17.</w:t>
      </w:r>
      <w:proofErr w:type="gramEnd"/>
    </w:p>
    <w:p w:rsidR="00E77855" w:rsidRP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Utamadun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nguzo muhimu ya utambulisho wa jamii yoyote. Unajumuisha mila, desturi, lugha,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ana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, historia, na mfumo wa maadili yanayounda mtindo wa maisha wa kundi fulani la watu. Utamaduni hupitishwa kutoka kizazi kimoja hadi kingine kupitia elimu, hadithi, nyimbo,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aonyesho. Ni muhim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enzi na kulinda utamaduni wetu ili usipotee au kufifia kutokana na ushawishi wa tamaduni ngeni.</w:t>
      </w:r>
    </w:p>
    <w:p w:rsidR="00E77855" w:rsidRP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Katika ulimweng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sasa uliounganishwa na utandawazi, tamaduni nyingi ziko hatarini kupotea. Lugha za asili zinasahaulika, mavazi ya kitamaduni hayavaliw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, na vijana wanavutiwa zaidi na muziki na burudani kutoka nchi za Magharibi. Hali hii inaweza kusababisha jamii kupoteza utambulisho wake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jikuta zikiiga tamaduni za wengine bila uelewa.</w:t>
      </w:r>
    </w:p>
    <w:p w:rsidR="00E77855" w:rsidRP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>Ili kuhifadhi utamaduni, jitihada za makusudi zinahitajika.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ashirika ya kitamaduni yanaweza kuanzishwa kuelimisha umma kuhusu umuhim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urithi wao. Shule zinaweza kujumuisha masomo ya tamaduni za asili katika mitaal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yao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. Wazazi wana jukumu kubwa la kuwafundisha watoto wao mil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desturi za jamii zao. Pia, serikali zinaweza kuweka sera zinazohimiz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linda tamaduni za asili.</w:t>
      </w:r>
    </w:p>
    <w:p w:rsidR="00E77855" w:rsidRP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Kuenzi utamaduni si tu kujivunia zamani,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bal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pia ni kujenga msingi imara kwa vizazi vijavyo. Utamaduni hutupa hisia ya umoj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shikamano, na hutusaidia kuelewa sisi ni akina nani na tunatoka wapi. Ni urithi muhimu unaopaswa kutunz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uangalifu mkubwa.</w:t>
      </w:r>
    </w:p>
    <w:p w:rsidR="00E77855" w:rsidRPr="00D568D1" w:rsidRDefault="00E77855" w:rsidP="00E7785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D568D1" w:rsidRDefault="00D568D1" w:rsidP="00D568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space="720"/>
          <w:docGrid w:linePitch="360"/>
        </w:sectPr>
      </w:pPr>
    </w:p>
    <w:p w:rsidR="00D568D1" w:rsidRDefault="00E77855" w:rsidP="00D568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i vipengele gani huunda utamaduni kulinga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fungu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Teknoloji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biashara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Mila, desturi, lugha,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ana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, historia, na maadil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Sias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uchum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Michezo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agari.</w:t>
      </w:r>
    </w:p>
    <w:p w:rsidR="00D568D1" w:rsidRDefault="00E77855" w:rsidP="00D568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Kwa nin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uhimu kuenzi na kulinda utamaduni wetu?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Ili tuwe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tamaduni ngeni.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Ili usipotee au kufifia.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Ili tuache kujifunza vitu vipya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Ili tuweze kusafiri nchi za nje.</w:t>
      </w:r>
    </w:p>
    <w:p w:rsidR="00D568D1" w:rsidRDefault="00E77855" w:rsidP="00D568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Utandawazi umeathiri vipi tamaduni nyingi?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Umezifanya zizidi kustawi.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Umezifanya zisiweze kupotea.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Umeziharakisha kupotea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Umezipa nafasi mpya za kukuza.</w:t>
      </w:r>
    </w:p>
    <w:p w:rsidR="00D568D1" w:rsidRDefault="00E77855" w:rsidP="00D568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eno 'kufifia' limetumiwa kifunguni. Chagua kisawe cha neno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hilo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uongezeka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upotea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kung'aa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utawala</w:t>
      </w:r>
    </w:p>
    <w:p w:rsidR="00D568D1" w:rsidRDefault="00E77855" w:rsidP="00D568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i jukumu la nani kuwafundisha watoto mil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desturi za jamii zao?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Walimu pekee.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Mashirika ya kitamaduni pekee. </w:t>
      </w:r>
    </w:p>
    <w:p w:rsid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Wazaz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Serikali pekee.</w:t>
      </w: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num="2" w:sep="1" w:space="680"/>
          <w:docGrid w:linePitch="360"/>
        </w:sectPr>
      </w:pPr>
    </w:p>
    <w:p w:rsidR="00E77855" w:rsidRPr="00D568D1" w:rsidRDefault="00E77855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68D1" w:rsidRDefault="00D568D1" w:rsidP="00D568D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568D1" w:rsidRDefault="00D568D1" w:rsidP="00D568D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568D1" w:rsidRDefault="00D568D1" w:rsidP="00D568D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77855" w:rsidRPr="00D568D1" w:rsidRDefault="00E77855" w:rsidP="00D568D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KIFUNGU CHA NNE: UFAHAMU (Maswali 18-20)</w:t>
      </w:r>
    </w:p>
    <w:p w:rsidR="00E77855" w:rsidRP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oma kifungu kifuatacho kisha ujibu maswali 18 hadi 20.</w:t>
      </w:r>
      <w:proofErr w:type="gramEnd"/>
    </w:p>
    <w:p w:rsidR="00E77855" w:rsidRP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Shule ya Msingi Tushikamane imeandaa shindano la kuandika insha kuhusu ‘Umuhimu 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Usaf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azingira’ kwa wanafunzi wa Gredi ya Nane. Zawadi zitapean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washindi watatu wa kwanza. Jedwali lifuatalo linaonyesha alama walizopata wanafunzi wanne walioshiriki katika raundi ya kwanza ya shindano hili, kulinga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vigezo mbalimbal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1"/>
        <w:gridCol w:w="2429"/>
        <w:gridCol w:w="2333"/>
        <w:gridCol w:w="1475"/>
        <w:gridCol w:w="1808"/>
        <w:gridCol w:w="2000"/>
      </w:tblGrid>
      <w:tr w:rsidR="00D568D1" w:rsidRPr="00D568D1" w:rsidTr="00D568D1"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wanafunzi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tiririko wa Mawazo (Kati ya 10)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tumizi ya Lugha (Kati ya 10)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rufi (Kati ya 10)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samiati (Kati ya 10)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la ya Alama (Kati ya 40)</w:t>
            </w:r>
          </w:p>
        </w:tc>
      </w:tr>
      <w:tr w:rsidR="00D568D1" w:rsidRPr="00D568D1" w:rsidTr="00D568D1"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Asha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D568D1" w:rsidRPr="00D568D1" w:rsidTr="00D568D1"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Ben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D568D1" w:rsidRPr="00D568D1" w:rsidTr="00D568D1"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Caro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D568D1" w:rsidRPr="00D568D1" w:rsidTr="00D568D1"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David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E77855" w:rsidRPr="00D568D1" w:rsidRDefault="00E77855" w:rsidP="00E778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68D1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</w:tr>
    </w:tbl>
    <w:p w:rsidR="00E77855" w:rsidRPr="00D568D1" w:rsidRDefault="00E77855" w:rsidP="00D568D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D568D1" w:rsidRDefault="00D568D1" w:rsidP="00D568D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space="720"/>
          <w:docGrid w:linePitch="360"/>
        </w:sectPr>
      </w:pPr>
    </w:p>
    <w:p w:rsidR="00D568D1" w:rsidRDefault="00E77855" w:rsidP="00D568D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i mwanafunzi gani aliyepata alama ya juu zaidi katika sehemu ya ‘Sarufi’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Asha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Ben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Caro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David</w:t>
      </w:r>
    </w:p>
    <w:p w:rsidR="00D568D1" w:rsidRDefault="00E77855" w:rsidP="00D568D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ani alipata alama ya chini zaidi katika jumla ya alama zote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Asha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Ben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. Caro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David</w:t>
      </w:r>
    </w:p>
    <w:p w:rsidR="00D568D1" w:rsidRDefault="00E77855" w:rsidP="00D568D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Ikiwa washindi watat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wanza wanachaguliwa kwa alama za juu zaidi, ni nani atakuwa miongoni mwao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David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Ben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Asha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Wote.</w:t>
      </w:r>
    </w:p>
    <w:p w:rsidR="00D568D1" w:rsidRDefault="00D568D1" w:rsidP="00D568D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num="2" w:sep="1" w:space="680"/>
          <w:docGrid w:linePitch="360"/>
        </w:sectPr>
      </w:pPr>
    </w:p>
    <w:p w:rsidR="00E77855" w:rsidRPr="00D568D1" w:rsidRDefault="00E77855" w:rsidP="00D568D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HEMU YA B: SARUFI NA MATUMIZI YA LUGHA</w:t>
      </w:r>
    </w:p>
    <w:p w:rsidR="00E77855" w:rsidRPr="00D568D1" w:rsidRDefault="00E77855" w:rsidP="00E778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KIFUNGU CHA TANO: UFAHAMU WA MAZUNGUMZO (Maswali 21-24)</w:t>
      </w:r>
    </w:p>
    <w:p w:rsidR="00E77855" w:rsidRPr="00D568D1" w:rsidRDefault="00E77855" w:rsidP="00E778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oma mazungumzo yafuatayo kisha ujibu maswali 21 hadi 24.</w:t>
      </w:r>
      <w:proofErr w:type="gramEnd"/>
    </w:p>
    <w:p w:rsid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wandish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Habari za mchana, Mheshimiwa Waziri. Ahsante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kubali mahojiano haya. </w:t>
      </w:r>
    </w:p>
    <w:p w:rsid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Wazir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arib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ko tayari kujibu maswali yako.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wandish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Tumeona juhudi nyingi za serikali katika kuboresha miundombinu, hasa barabara.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 nini kinachochochea azma hii?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azir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Azma yetu ku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unganisha nchi yetu na kurahisisha biashara na usafiri. Barabara bora ni </w:t>
      </w:r>
      <w:r w:rsidRPr="00D568D1">
        <w:rPr>
          <w:rFonts w:ascii="Times New Roman" w:eastAsia="Times New Roman" w:hAnsi="Times New Roman" w:cs="Times New Roman"/>
          <w:b/>
          <w:sz w:val="24"/>
          <w:szCs w:val="24"/>
        </w:rPr>
        <w:t>(21</w:t>
      </w:r>
      <w:proofErr w:type="gramStart"/>
      <w:r w:rsidRPr="00D568D1">
        <w:rPr>
          <w:rFonts w:ascii="Times New Roman" w:eastAsia="Times New Roman" w:hAnsi="Times New Roman" w:cs="Times New Roman"/>
          <w:b/>
          <w:sz w:val="24"/>
          <w:szCs w:val="24"/>
        </w:rPr>
        <w:t>)_</w:t>
      </w:r>
      <w:proofErr w:type="gramEnd"/>
      <w:r w:rsidRPr="00D568D1">
        <w:rPr>
          <w:rFonts w:ascii="Times New Roman" w:eastAsia="Times New Roman" w:hAnsi="Times New Roman" w:cs="Times New Roman"/>
          <w:b/>
          <w:sz w:val="24"/>
          <w:szCs w:val="24"/>
        </w:rPr>
        <w:t xml:space="preserve">_____ 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muhimu kwa maendeleo ya uchumi. </w:t>
      </w:r>
    </w:p>
    <w:p w:rsid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wandish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Ni kweli. Lakini kumeku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alalamiko kutoka kwa baadhi ya wananchi kuhusu ubora wa baadhi ya barabara hizi mpya, hasa baada ya mvua.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Je, serikali inalichukuliaje hili?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Wazir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Tunayafahamu malalamiko hayo.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Tumeweka mikakati ya kuhakikisha wakandarasi wanafanya kazi bora.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Pia, tumeimarisha ukaguz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il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epuka dosari. Ni muhim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wananchi kutupa ushirikiano. </w:t>
      </w:r>
    </w:p>
    <w:p w:rsid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wandish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Vipi kuhusu ujenz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reli ya kisasa? Ujenzi wake umefikia wapi? </w:t>
      </w:r>
    </w:p>
    <w:p w:rsid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Wazir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Ujenz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reli umekamilika kwa asilimia kubwa na tunatarajia kuanza rasmi huduma hivi karibuni. Itarahisisha usafirishaj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izigo na abiria. </w:t>
      </w:r>
    </w:p>
    <w:p w:rsid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wandish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wisho, neno lako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wananchi kuhusu uhifadhi wa miundombinu hii? </w:t>
      </w:r>
    </w:p>
    <w:p w:rsidR="00E77855" w:rsidRPr="00D568D1" w:rsidRDefault="00E77855" w:rsidP="00D568D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Wazir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Ni muhim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wa wananchi kutunza miundombinu hii.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Isiwe tu jukumu la serikali.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Tusiibe vifaa, tusitupe taka barabarani, na tushirikiane na mamlaka husika kulinda mali hizi </w:t>
      </w:r>
      <w:r w:rsidRPr="00D568D1">
        <w:rPr>
          <w:rFonts w:ascii="Times New Roman" w:eastAsia="Times New Roman" w:hAnsi="Times New Roman" w:cs="Times New Roman"/>
          <w:b/>
          <w:sz w:val="24"/>
          <w:szCs w:val="24"/>
        </w:rPr>
        <w:t>(22</w:t>
      </w:r>
      <w:proofErr w:type="gramStart"/>
      <w:r w:rsidRPr="00D568D1">
        <w:rPr>
          <w:rFonts w:ascii="Times New Roman" w:eastAsia="Times New Roman" w:hAnsi="Times New Roman" w:cs="Times New Roman"/>
          <w:b/>
          <w:sz w:val="24"/>
          <w:szCs w:val="24"/>
        </w:rPr>
        <w:t>)_</w:t>
      </w:r>
      <w:proofErr w:type="gramEnd"/>
      <w:r w:rsidRPr="00D568D1">
        <w:rPr>
          <w:rFonts w:ascii="Times New Roman" w:eastAsia="Times New Roman" w:hAnsi="Times New Roman" w:cs="Times New Roman"/>
          <w:b/>
          <w:sz w:val="24"/>
          <w:szCs w:val="24"/>
        </w:rPr>
        <w:t xml:space="preserve">_____. 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hsante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wandishi: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Ahsante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sa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>, Mheshimiwa Waziri, kwa muda wako.</w:t>
      </w:r>
    </w:p>
    <w:p w:rsidR="00E77855" w:rsidRPr="00D568D1" w:rsidRDefault="00E77855" w:rsidP="00E7785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aswali:</w:t>
      </w:r>
    </w:p>
    <w:p w:rsidR="00D568D1" w:rsidRDefault="00D568D1" w:rsidP="00D568D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space="720"/>
          <w:docGrid w:linePitch="360"/>
        </w:sectPr>
      </w:pPr>
    </w:p>
    <w:p w:rsidR="00D568D1" w:rsidRDefault="00E77855" w:rsidP="00D568D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hagua jibu sahihi kukamilisha nafasi ya (21) iliyoachwa kwenye kifungu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ikwazo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nguzo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tatizo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izingiti</w:t>
      </w:r>
    </w:p>
    <w:p w:rsidR="00D568D1" w:rsidRDefault="00E77855" w:rsidP="00D568D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jibu sahihi kukamilisha nafasi ya (22) iliyoachwa kwenye kifungu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za kibinafsi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za umma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zilizochakaa </w:t>
      </w:r>
      <w:r w:rsidR="00D568D1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zisizoku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thamani</w:t>
      </w:r>
    </w:p>
    <w:p w:rsidR="00D568D1" w:rsidRDefault="00E77855" w:rsidP="00D568D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ulinga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azungumzo, ni nini lengo kuu la serikali kuboresha miundombinu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uongeza kod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uunganisha nch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rahisisha biashara na usafir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Kuwafurahisha wakandaras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uwaadhibu wananchi.</w:t>
      </w:r>
    </w:p>
    <w:p w:rsidR="00D568D1" w:rsidRDefault="00E77855" w:rsidP="00D568D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i tabia gani anazowahimiza Waziri wananchi kuepuk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il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hifadhi miundombinu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utoa ushirikiano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uiba vifa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utupa taka barabaran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Kutunz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mal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za umma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ufurahia huduma za reli.</w:t>
      </w:r>
    </w:p>
    <w:p w:rsidR="00D568D1" w:rsidRDefault="00D568D1" w:rsidP="00D568D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num="2" w:sep="1" w:space="227"/>
          <w:docGrid w:linePitch="360"/>
        </w:sectPr>
      </w:pPr>
    </w:p>
    <w:p w:rsidR="00D568D1" w:rsidRDefault="00D568D1" w:rsidP="00D568D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568D1" w:rsidRDefault="00D568D1" w:rsidP="00D568D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568D1" w:rsidRDefault="00D568D1" w:rsidP="00D568D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77855" w:rsidRPr="00D568D1" w:rsidRDefault="00E77855" w:rsidP="00D568D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MASWALI YA SARUFI NA MSAMIATI (Maswali 25-50)</w:t>
      </w:r>
    </w:p>
    <w:p w:rsidR="00D568D1" w:rsidRDefault="00D568D1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D568D1" w:rsidSect="00D568D1">
          <w:type w:val="continuous"/>
          <w:pgSz w:w="12240" w:h="15840"/>
          <w:pgMar w:top="426" w:right="474" w:bottom="567" w:left="426" w:header="720" w:footer="720" w:gutter="0"/>
          <w:cols w:space="720"/>
          <w:docGrid w:linePitch="360"/>
        </w:sectPr>
      </w:pP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amilisha methali: Haraka haraka ______________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hai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barak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huleta ushindi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huenda mbali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hupata yote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sentensi sahihi kisarufi: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Yule kitab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changu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ile kitab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changu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Vile kitab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changu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Huyu kitab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changu.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eno 'mwendesha' limetokan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tenzi kipi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enda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endesha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meza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wendeshwa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nomino ya wing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neno 'ukuta'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A. makuta B. kuta C. ukuta D. mikuta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Tumia kiwakilishi cha nafsi ya pili, wingi,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ukamilish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sentensi: ______ mnafunza Kiswahili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A. Mimi B. Sisi C. Ninyi D. Wao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sentensi iliyo katika kauli ya kutendeka: A. Chakula kilipelekwa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Chakula kilipeleka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Nilipeleka chakula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Peleka chakula.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eno lipi kati ya hay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jina la jike la kuku?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A. jogoo B. tetea C. kifaranga D. bukini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antonym (kinyume) cha neno 'maskini'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A. tajiri B. fukara C. tegemezi D. mnyonge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Tunga sentensi ukitumia kivumishi cha sifa ‘refu’. A. Mt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refu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Marefu meng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Huyu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refu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Gari refu.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Kamilisha sentens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unganishi kinachofaa: Alikuja shuleni ______ kuchelewa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sababu B. ingawa C. ili D. kama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eno lipi kati ya hay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fano wa nomino ya kawaida?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A. Nairobi B. Juma C. Kiti D. Kilimanjaro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maneno sahihi kujaza mapengo: ______ alikula wal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______ akanywa cha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Yeye, wao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Mimi, wewe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Yeye, yeye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Sisi, nyinyi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sentensi iliyo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elezi cha wakat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Alikimbia haraka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Anaimba vizur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C. Atakuja kesho.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Ameenda sokoni.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Ni sauti gani ya herufi inawakilish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‘ng’ katika neno ‘ng’ombe’?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A. Kibali B. Irabu C. Konsonanti D. Silabi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Kamilisha methali: Mcheza kwao ______________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hutunzwa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hutunz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Mungu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hutunz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jamii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hutunz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watu wake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sentensi iliyotumia vihisish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usahihi. A. Lo! Ameanguka chini!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Lo ameanguka chini.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Ameanguka chini Lo.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Lo ameanguka.</w:t>
      </w:r>
    </w:p>
    <w:p w:rsidR="00D568D1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Maneno haya hufuatanaje katika kamusi? </w:t>
      </w:r>
    </w:p>
    <w:p w:rsid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(i)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pig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C5928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(ii)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piga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C5928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(iii)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pigo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C5928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(iv)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pigi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C5928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(i), (ii), (iii), (iv) </w:t>
      </w:r>
      <w:r w:rsidR="003C592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>B. (i), (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iv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), (ii), (iii) </w:t>
      </w:r>
    </w:p>
    <w:p w:rsidR="00E77855" w:rsidRPr="00D568D1" w:rsidRDefault="00E77855" w:rsidP="00D568D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C. (ii), (i), (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iv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>), (iii)</w:t>
      </w:r>
      <w:r w:rsidR="003C592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>D. (iii), (iv), (i), (ii)</w:t>
      </w:r>
    </w:p>
    <w:p w:rsidR="003C5928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udogo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sentensi: </w:t>
      </w: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Kijana huyo alinunua kiti kikubwa.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ajana hako kananunua kiti kikubwa.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ijana huyo kainunua kiti kikubwa.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Kijijana hicho kilinunua kijiti kidogo. </w:t>
      </w:r>
    </w:p>
    <w:p w:rsidR="00E77855" w:rsidRPr="00D568D1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ijijana hicho kilinunua kikiti kidogo.</w:t>
      </w:r>
    </w:p>
    <w:p w:rsidR="003C5928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aja aina ya neno lililopigiwa mstari: </w:t>
      </w: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atoto </w:t>
      </w:r>
      <w:r w:rsidRPr="00D568D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angu</w:t>
      </w: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wanapenda kucheza.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ivumishi cha sifa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Kivumishi cha kumiliki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Kivumishi cha idadi </w:t>
      </w:r>
    </w:p>
    <w:p w:rsidR="00E77855" w:rsidRPr="00D568D1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Kivumishi cha kuonyesha</w:t>
      </w:r>
    </w:p>
    <w:p w:rsidR="003C5928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Kamilisha sentens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ambishi tamati kinachofaa: Kitabu kile kimekuwa kikiendeke ______. </w:t>
      </w:r>
    </w:p>
    <w:p w:rsidR="00E77855" w:rsidRPr="00D568D1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-za </w:t>
      </w:r>
      <w:r w:rsidR="003C5928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-le </w:t>
      </w:r>
      <w:r w:rsidR="003C592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-a </w:t>
      </w:r>
      <w:r w:rsidR="003C592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>D. -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</w:p>
    <w:p w:rsidR="003C5928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eno 'kaka'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jinsi gani katika ngeli ya KI-VI?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KI-KAKA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VI-KAKA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KAKA </w:t>
      </w:r>
    </w:p>
    <w:p w:rsidR="00E77855" w:rsidRPr="00D568D1" w:rsidRDefault="003C5928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. KI-KAKA </w:t>
      </w:r>
    </w:p>
    <w:p w:rsidR="003C5928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nomino dhahania kati ya hizi.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Meza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Furaha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Miti </w:t>
      </w:r>
    </w:p>
    <w:p w:rsidR="00E77855" w:rsidRPr="00D568D1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Barabara</w:t>
      </w:r>
    </w:p>
    <w:p w:rsidR="003C5928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eno lipi kati ya hil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jozi ya maneno yenye maana sawa?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Jua - Anga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Baridi - Joto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Mwalimu - Mkufunzi </w:t>
      </w:r>
    </w:p>
    <w:p w:rsidR="00E77855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Nyumba </w:t>
      </w:r>
      <w:r w:rsidR="003C5928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Kibanda</w:t>
      </w:r>
    </w:p>
    <w:p w:rsidR="003C5928" w:rsidRDefault="003C5928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Pr="00D568D1" w:rsidRDefault="003C5928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unga sentensi inayoonyesha hali ya kutendwa.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Juma alipiga mpira.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Mpira ulipigw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Juma.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Juma anapiga mpira. </w:t>
      </w:r>
    </w:p>
    <w:p w:rsidR="00E77855" w:rsidRPr="00D568D1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Juma atapiga mpira.</w:t>
      </w:r>
    </w:p>
    <w:p w:rsidR="003C5928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hagua jibu sahihi linaloonyesha wingi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sentensi: </w:t>
      </w:r>
      <w:r w:rsidRPr="00D568D1">
        <w:rPr>
          <w:rFonts w:ascii="Times New Roman" w:eastAsia="Times New Roman" w:hAnsi="Times New Roman" w:cs="Times New Roman"/>
          <w:b/>
          <w:bCs/>
          <w:sz w:val="24"/>
          <w:szCs w:val="24"/>
        </w:rPr>
        <w:t>Mgeni anakuja leo.</w:t>
      </w: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Wageni wanakwend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leo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Wageni wanakuj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leo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Wageni watakuj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leo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E77855" w:rsidRPr="00D568D1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D. Mgeni anakwenda </w:t>
      </w:r>
      <w:proofErr w:type="gramStart"/>
      <w:r w:rsidRPr="00D568D1">
        <w:rPr>
          <w:rFonts w:ascii="Times New Roman" w:eastAsia="Times New Roman" w:hAnsi="Times New Roman" w:cs="Times New Roman"/>
          <w:sz w:val="24"/>
          <w:szCs w:val="24"/>
        </w:rPr>
        <w:t>leo</w:t>
      </w:r>
      <w:proofErr w:type="gramEnd"/>
      <w:r w:rsidRPr="00D568D1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C5928" w:rsidRDefault="00E77855" w:rsidP="00D568D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Neno 'sherehe' lina sauti ngapi?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A. 3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B. 4 </w:t>
      </w:r>
    </w:p>
    <w:p w:rsidR="003C5928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 xml:space="preserve">C. 5 </w:t>
      </w:r>
    </w:p>
    <w:p w:rsidR="00E77855" w:rsidRPr="00D568D1" w:rsidRDefault="00E77855" w:rsidP="003C592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568D1">
        <w:rPr>
          <w:rFonts w:ascii="Times New Roman" w:eastAsia="Times New Roman" w:hAnsi="Times New Roman" w:cs="Times New Roman"/>
          <w:sz w:val="24"/>
          <w:szCs w:val="24"/>
        </w:rPr>
        <w:t>D. 6</w:t>
      </w:r>
    </w:p>
    <w:p w:rsidR="00D568D1" w:rsidRDefault="00D568D1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3C5928" w:rsidSect="00D568D1">
          <w:type w:val="continuous"/>
          <w:pgSz w:w="12240" w:h="15840"/>
          <w:pgMar w:top="426" w:right="474" w:bottom="567" w:left="426" w:header="720" w:footer="720" w:gutter="0"/>
          <w:cols w:num="2" w:sep="1" w:space="113"/>
          <w:docGrid w:linePitch="360"/>
        </w:sectPr>
      </w:pPr>
    </w:p>
    <w:p w:rsidR="00E77855" w:rsidRPr="00D568D1" w:rsidRDefault="00E77855" w:rsidP="00E778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928" w:rsidRDefault="003C5928" w:rsidP="00D568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C5928" w:rsidRDefault="003C5928" w:rsidP="00D568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C5928" w:rsidRDefault="003C5928" w:rsidP="00D568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C5928" w:rsidRDefault="003C5928" w:rsidP="00D568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C5928" w:rsidRDefault="003C5928" w:rsidP="00D568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C5928" w:rsidRDefault="003C5928" w:rsidP="00D568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C5928" w:rsidRDefault="003C5928" w:rsidP="00D568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C5928" w:rsidRDefault="003C5928" w:rsidP="00D568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77855" w:rsidRPr="00D568D1" w:rsidRDefault="00D568D1" w:rsidP="00D568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UU NDIO UKURASA WA MWISHO ULIOPIGWA CHAPA.</w:t>
      </w:r>
    </w:p>
    <w:p w:rsidR="003C5928" w:rsidRDefault="003C5928" w:rsidP="00E778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3C5928" w:rsidSect="00D568D1">
      <w:type w:val="continuous"/>
      <w:pgSz w:w="12240" w:h="15840"/>
      <w:pgMar w:top="426" w:right="474" w:bottom="567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621D" w:rsidRDefault="0093621D" w:rsidP="00D568D1">
      <w:pPr>
        <w:spacing w:after="0" w:line="240" w:lineRule="auto"/>
      </w:pPr>
      <w:r>
        <w:separator/>
      </w:r>
    </w:p>
  </w:endnote>
  <w:endnote w:type="continuationSeparator" w:id="0">
    <w:p w:rsidR="0093621D" w:rsidRDefault="0093621D" w:rsidP="00D568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533B" w:rsidRPr="0096799A" w:rsidRDefault="00D5533B" w:rsidP="00D5533B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5451F3EA" wp14:editId="670749AC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>GREDI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KISWAHILI KARATASI 1        </w:t>
    </w:r>
    <w:r w:rsidR="006550B0">
      <w:rPr>
        <w:rFonts w:ascii="Bradley Hand ITC" w:hAnsi="Bradley Hand ITC"/>
        <w:b/>
      </w:rPr>
      <w:t>802/1</w:t>
    </w:r>
    <w:r>
      <w:rPr>
        <w:rFonts w:ascii="Bradley Hand ITC" w:hAnsi="Bradley Hand ITC"/>
        <w:b/>
      </w:rPr>
      <w:t xml:space="preserve">           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621D" w:rsidRDefault="0093621D" w:rsidP="00D568D1">
      <w:pPr>
        <w:spacing w:after="0" w:line="240" w:lineRule="auto"/>
      </w:pPr>
      <w:r>
        <w:separator/>
      </w:r>
    </w:p>
  </w:footnote>
  <w:footnote w:type="continuationSeparator" w:id="0">
    <w:p w:rsidR="0093621D" w:rsidRDefault="0093621D" w:rsidP="00D568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07267"/>
    <w:multiLevelType w:val="multilevel"/>
    <w:tmpl w:val="67B63066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2E1D39"/>
    <w:multiLevelType w:val="multilevel"/>
    <w:tmpl w:val="712E760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E630C59"/>
    <w:multiLevelType w:val="multilevel"/>
    <w:tmpl w:val="B9FA32A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EF0EBA"/>
    <w:multiLevelType w:val="hybridMultilevel"/>
    <w:tmpl w:val="312CB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DF67F1"/>
    <w:multiLevelType w:val="multilevel"/>
    <w:tmpl w:val="A202AE7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8693493"/>
    <w:multiLevelType w:val="multilevel"/>
    <w:tmpl w:val="41D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BCB696A"/>
    <w:multiLevelType w:val="multilevel"/>
    <w:tmpl w:val="9BB28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BD56C13"/>
    <w:multiLevelType w:val="multilevel"/>
    <w:tmpl w:val="DFDED52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CE4131B"/>
    <w:multiLevelType w:val="multilevel"/>
    <w:tmpl w:val="578AC8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2E0EEB"/>
    <w:multiLevelType w:val="multilevel"/>
    <w:tmpl w:val="1B003D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F746F39"/>
    <w:multiLevelType w:val="multilevel"/>
    <w:tmpl w:val="661243E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0B9169F"/>
    <w:multiLevelType w:val="multilevel"/>
    <w:tmpl w:val="15C0AA9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15F7EFC"/>
    <w:multiLevelType w:val="multilevel"/>
    <w:tmpl w:val="9AB47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2B667E6"/>
    <w:multiLevelType w:val="multilevel"/>
    <w:tmpl w:val="5F5EF4A2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8DA7B6E"/>
    <w:multiLevelType w:val="multilevel"/>
    <w:tmpl w:val="DA8260B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F4E7D92"/>
    <w:multiLevelType w:val="multilevel"/>
    <w:tmpl w:val="606A279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960E89"/>
    <w:multiLevelType w:val="multilevel"/>
    <w:tmpl w:val="C57484C6"/>
    <w:lvl w:ilvl="0">
      <w:start w:val="13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7">
    <w:nsid w:val="33B15DFD"/>
    <w:multiLevelType w:val="multilevel"/>
    <w:tmpl w:val="D7E6451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49C01C4"/>
    <w:multiLevelType w:val="multilevel"/>
    <w:tmpl w:val="FC1A0314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8252EC6"/>
    <w:multiLevelType w:val="multilevel"/>
    <w:tmpl w:val="4B9880E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8E579A7"/>
    <w:multiLevelType w:val="multilevel"/>
    <w:tmpl w:val="A64C2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1EB270F"/>
    <w:multiLevelType w:val="multilevel"/>
    <w:tmpl w:val="6BD40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7F0412"/>
    <w:multiLevelType w:val="multilevel"/>
    <w:tmpl w:val="B0ECF80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AAF57A9"/>
    <w:multiLevelType w:val="multilevel"/>
    <w:tmpl w:val="5000927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BF35BCB"/>
    <w:multiLevelType w:val="multilevel"/>
    <w:tmpl w:val="98882E2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CED6662"/>
    <w:multiLevelType w:val="multilevel"/>
    <w:tmpl w:val="22C67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CF21ABC"/>
    <w:multiLevelType w:val="multilevel"/>
    <w:tmpl w:val="97843A1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E875758"/>
    <w:multiLevelType w:val="multilevel"/>
    <w:tmpl w:val="1542EAAE"/>
    <w:lvl w:ilvl="0">
      <w:start w:val="2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F814025"/>
    <w:multiLevelType w:val="multilevel"/>
    <w:tmpl w:val="FC62F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F966E66"/>
    <w:multiLevelType w:val="multilevel"/>
    <w:tmpl w:val="24148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24D2805"/>
    <w:multiLevelType w:val="multilevel"/>
    <w:tmpl w:val="21F05D6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4005674"/>
    <w:multiLevelType w:val="multilevel"/>
    <w:tmpl w:val="C65C75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5020379"/>
    <w:multiLevelType w:val="multilevel"/>
    <w:tmpl w:val="C81EB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5C9A4DFC"/>
    <w:multiLevelType w:val="multilevel"/>
    <w:tmpl w:val="E76CD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D794515"/>
    <w:multiLevelType w:val="multilevel"/>
    <w:tmpl w:val="035C1AE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E8011B0"/>
    <w:multiLevelType w:val="multilevel"/>
    <w:tmpl w:val="80083A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FB902D4"/>
    <w:multiLevelType w:val="multilevel"/>
    <w:tmpl w:val="CB029910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2982687"/>
    <w:multiLevelType w:val="multilevel"/>
    <w:tmpl w:val="9724C46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6E3630D"/>
    <w:multiLevelType w:val="multilevel"/>
    <w:tmpl w:val="8EEED444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7E6388E"/>
    <w:multiLevelType w:val="multilevel"/>
    <w:tmpl w:val="BB5E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6C0E175C"/>
    <w:multiLevelType w:val="multilevel"/>
    <w:tmpl w:val="99FC047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C7B055D"/>
    <w:multiLevelType w:val="multilevel"/>
    <w:tmpl w:val="FD288BE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6D576A9E"/>
    <w:multiLevelType w:val="multilevel"/>
    <w:tmpl w:val="06F8B1F6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D7D1DFB"/>
    <w:multiLevelType w:val="multilevel"/>
    <w:tmpl w:val="CA2483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F19710A"/>
    <w:multiLevelType w:val="multilevel"/>
    <w:tmpl w:val="DF4AB39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6FA562B6"/>
    <w:multiLevelType w:val="multilevel"/>
    <w:tmpl w:val="4F5008AE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6FC6600C"/>
    <w:multiLevelType w:val="multilevel"/>
    <w:tmpl w:val="05C6F6E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0F52B51"/>
    <w:multiLevelType w:val="multilevel"/>
    <w:tmpl w:val="E320C70A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8">
    <w:nsid w:val="777D36F0"/>
    <w:multiLevelType w:val="multilevel"/>
    <w:tmpl w:val="C40470D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7AD6368A"/>
    <w:multiLevelType w:val="multilevel"/>
    <w:tmpl w:val="FBAECEF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7C77355F"/>
    <w:multiLevelType w:val="multilevel"/>
    <w:tmpl w:val="554A5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7F8E44AA"/>
    <w:multiLevelType w:val="multilevel"/>
    <w:tmpl w:val="039CB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2"/>
  </w:num>
  <w:num w:numId="3">
    <w:abstractNumId w:val="21"/>
  </w:num>
  <w:num w:numId="4">
    <w:abstractNumId w:val="47"/>
  </w:num>
  <w:num w:numId="5">
    <w:abstractNumId w:val="16"/>
  </w:num>
  <w:num w:numId="6">
    <w:abstractNumId w:val="4"/>
  </w:num>
  <w:num w:numId="7">
    <w:abstractNumId w:val="27"/>
  </w:num>
  <w:num w:numId="8">
    <w:abstractNumId w:val="36"/>
  </w:num>
  <w:num w:numId="9">
    <w:abstractNumId w:val="39"/>
  </w:num>
  <w:num w:numId="10">
    <w:abstractNumId w:val="25"/>
  </w:num>
  <w:num w:numId="11">
    <w:abstractNumId w:val="12"/>
  </w:num>
  <w:num w:numId="12">
    <w:abstractNumId w:val="10"/>
  </w:num>
  <w:num w:numId="13">
    <w:abstractNumId w:val="34"/>
  </w:num>
  <w:num w:numId="14">
    <w:abstractNumId w:val="18"/>
  </w:num>
  <w:num w:numId="15">
    <w:abstractNumId w:val="19"/>
  </w:num>
  <w:num w:numId="16">
    <w:abstractNumId w:val="48"/>
  </w:num>
  <w:num w:numId="17">
    <w:abstractNumId w:val="33"/>
  </w:num>
  <w:num w:numId="18">
    <w:abstractNumId w:val="43"/>
  </w:num>
  <w:num w:numId="19">
    <w:abstractNumId w:val="9"/>
  </w:num>
  <w:num w:numId="20">
    <w:abstractNumId w:val="14"/>
  </w:num>
  <w:num w:numId="21">
    <w:abstractNumId w:val="30"/>
  </w:num>
  <w:num w:numId="22">
    <w:abstractNumId w:val="44"/>
  </w:num>
  <w:num w:numId="23">
    <w:abstractNumId w:val="24"/>
  </w:num>
  <w:num w:numId="24">
    <w:abstractNumId w:val="42"/>
  </w:num>
  <w:num w:numId="25">
    <w:abstractNumId w:val="29"/>
  </w:num>
  <w:num w:numId="26">
    <w:abstractNumId w:val="31"/>
  </w:num>
  <w:num w:numId="27">
    <w:abstractNumId w:val="50"/>
  </w:num>
  <w:num w:numId="28">
    <w:abstractNumId w:val="41"/>
  </w:num>
  <w:num w:numId="29">
    <w:abstractNumId w:val="2"/>
  </w:num>
  <w:num w:numId="30">
    <w:abstractNumId w:val="26"/>
  </w:num>
  <w:num w:numId="31">
    <w:abstractNumId w:val="1"/>
  </w:num>
  <w:num w:numId="32">
    <w:abstractNumId w:val="45"/>
  </w:num>
  <w:num w:numId="33">
    <w:abstractNumId w:val="28"/>
  </w:num>
  <w:num w:numId="34">
    <w:abstractNumId w:val="35"/>
  </w:num>
  <w:num w:numId="35">
    <w:abstractNumId w:val="6"/>
  </w:num>
  <w:num w:numId="36">
    <w:abstractNumId w:val="17"/>
  </w:num>
  <w:num w:numId="37">
    <w:abstractNumId w:val="22"/>
  </w:num>
  <w:num w:numId="38">
    <w:abstractNumId w:val="46"/>
  </w:num>
  <w:num w:numId="39">
    <w:abstractNumId w:val="37"/>
  </w:num>
  <w:num w:numId="40">
    <w:abstractNumId w:val="13"/>
  </w:num>
  <w:num w:numId="41">
    <w:abstractNumId w:val="8"/>
  </w:num>
  <w:num w:numId="42">
    <w:abstractNumId w:val="11"/>
  </w:num>
  <w:num w:numId="43">
    <w:abstractNumId w:val="51"/>
  </w:num>
  <w:num w:numId="44">
    <w:abstractNumId w:val="23"/>
  </w:num>
  <w:num w:numId="45">
    <w:abstractNumId w:val="7"/>
  </w:num>
  <w:num w:numId="46">
    <w:abstractNumId w:val="15"/>
  </w:num>
  <w:num w:numId="47">
    <w:abstractNumId w:val="40"/>
  </w:num>
  <w:num w:numId="48">
    <w:abstractNumId w:val="49"/>
  </w:num>
  <w:num w:numId="49">
    <w:abstractNumId w:val="0"/>
  </w:num>
  <w:num w:numId="50">
    <w:abstractNumId w:val="38"/>
  </w:num>
  <w:num w:numId="5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77855"/>
    <w:rsid w:val="000C499C"/>
    <w:rsid w:val="003C4DCE"/>
    <w:rsid w:val="003C5928"/>
    <w:rsid w:val="00456081"/>
    <w:rsid w:val="006550B0"/>
    <w:rsid w:val="008168DC"/>
    <w:rsid w:val="008759D6"/>
    <w:rsid w:val="0093621D"/>
    <w:rsid w:val="009C3F2E"/>
    <w:rsid w:val="00C63260"/>
    <w:rsid w:val="00D5533B"/>
    <w:rsid w:val="00D568D1"/>
    <w:rsid w:val="00E703A2"/>
    <w:rsid w:val="00E77855"/>
    <w:rsid w:val="00EE1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78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7785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778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E778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78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785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7785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E7785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77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7855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77855"/>
  </w:style>
  <w:style w:type="character" w:customStyle="1" w:styleId="mdc-buttonlabel">
    <w:name w:val="mdc-button__label"/>
    <w:basedOn w:val="DefaultParagraphFont"/>
    <w:rsid w:val="00E77855"/>
  </w:style>
  <w:style w:type="character" w:customStyle="1" w:styleId="export-sheets-button">
    <w:name w:val="export-sheets-button"/>
    <w:basedOn w:val="DefaultParagraphFont"/>
    <w:rsid w:val="00E77855"/>
  </w:style>
  <w:style w:type="character" w:customStyle="1" w:styleId="export-sheets-icon">
    <w:name w:val="export-sheets-icon"/>
    <w:basedOn w:val="DefaultParagraphFont"/>
    <w:rsid w:val="00E77855"/>
  </w:style>
  <w:style w:type="character" w:customStyle="1" w:styleId="mat-focus-indicator">
    <w:name w:val="mat-focus-indicator"/>
    <w:basedOn w:val="DefaultParagraphFont"/>
    <w:rsid w:val="00E77855"/>
  </w:style>
  <w:style w:type="character" w:customStyle="1" w:styleId="mat-mdc-button-touch-target">
    <w:name w:val="mat-mdc-button-touch-target"/>
    <w:basedOn w:val="DefaultParagraphFont"/>
    <w:rsid w:val="00E77855"/>
  </w:style>
  <w:style w:type="character" w:styleId="Emphasis">
    <w:name w:val="Emphasis"/>
    <w:basedOn w:val="DefaultParagraphFont"/>
    <w:uiPriority w:val="20"/>
    <w:qFormat/>
    <w:rsid w:val="00E77855"/>
    <w:rPr>
      <w:i/>
      <w:iCs/>
    </w:rPr>
  </w:style>
  <w:style w:type="character" w:customStyle="1" w:styleId="mat-ripple">
    <w:name w:val="mat-ripple"/>
    <w:basedOn w:val="DefaultParagraphFont"/>
    <w:rsid w:val="00E77855"/>
  </w:style>
  <w:style w:type="character" w:customStyle="1" w:styleId="user-query-container">
    <w:name w:val="user-query-container"/>
    <w:basedOn w:val="DefaultParagraphFont"/>
    <w:rsid w:val="00E77855"/>
  </w:style>
  <w:style w:type="character" w:customStyle="1" w:styleId="user-query-bubble-with-background">
    <w:name w:val="user-query-bubble-with-background"/>
    <w:basedOn w:val="DefaultParagraphFont"/>
    <w:rsid w:val="00E77855"/>
  </w:style>
  <w:style w:type="character" w:customStyle="1" w:styleId="horizontal-container">
    <w:name w:val="horizontal-container"/>
    <w:basedOn w:val="DefaultParagraphFont"/>
    <w:rsid w:val="00E77855"/>
  </w:style>
  <w:style w:type="paragraph" w:customStyle="1" w:styleId="query-text-line">
    <w:name w:val="query-text-line"/>
    <w:basedOn w:val="Normal"/>
    <w:rsid w:val="00E77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4180783443-35">
    <w:name w:val="ng-tns-c4180783443-35"/>
    <w:basedOn w:val="DefaultParagraphFont"/>
    <w:rsid w:val="00E77855"/>
  </w:style>
  <w:style w:type="character" w:customStyle="1" w:styleId="creation-timestamp">
    <w:name w:val="creation-timestamp"/>
    <w:basedOn w:val="DefaultParagraphFont"/>
    <w:rsid w:val="00E77855"/>
  </w:style>
  <w:style w:type="character" w:customStyle="1" w:styleId="citation-0">
    <w:name w:val="citation-0"/>
    <w:basedOn w:val="DefaultParagraphFont"/>
    <w:rsid w:val="00E77855"/>
  </w:style>
  <w:style w:type="character" w:customStyle="1" w:styleId="citation-1">
    <w:name w:val="citation-1"/>
    <w:basedOn w:val="DefaultParagraphFont"/>
    <w:rsid w:val="00E7785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78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785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7785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1"/>
    <w:qFormat/>
    <w:rsid w:val="008168D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uiPriority w:val="99"/>
    <w:qFormat/>
    <w:rsid w:val="008168DC"/>
  </w:style>
  <w:style w:type="character" w:styleId="IntenseReference">
    <w:name w:val="Intense Reference"/>
    <w:basedOn w:val="DefaultParagraphFont"/>
    <w:uiPriority w:val="32"/>
    <w:qFormat/>
    <w:rsid w:val="008168DC"/>
    <w:rPr>
      <w:b/>
      <w:bCs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59"/>
    <w:rsid w:val="008168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8168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68DC"/>
  </w:style>
  <w:style w:type="paragraph" w:styleId="BalloonText">
    <w:name w:val="Balloon Text"/>
    <w:basedOn w:val="Normal"/>
    <w:link w:val="BalloonTextChar"/>
    <w:uiPriority w:val="99"/>
    <w:semiHidden/>
    <w:unhideWhenUsed/>
    <w:rsid w:val="008168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8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56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8D1"/>
  </w:style>
  <w:style w:type="paragraph" w:styleId="Footer">
    <w:name w:val="footer"/>
    <w:basedOn w:val="Normal"/>
    <w:link w:val="FooterChar"/>
    <w:uiPriority w:val="99"/>
    <w:unhideWhenUsed/>
    <w:rsid w:val="00D56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8D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78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7785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778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E778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78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785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7785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E7785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77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7855"/>
    <w:rPr>
      <w:b/>
      <w:bCs/>
    </w:rPr>
  </w:style>
  <w:style w:type="character" w:customStyle="1" w:styleId="mat-mdc-button-persistent-ripple">
    <w:name w:val="mat-mdc-button-persistent-ripple"/>
    <w:basedOn w:val="DefaultParagraphFont"/>
    <w:rsid w:val="00E77855"/>
  </w:style>
  <w:style w:type="character" w:customStyle="1" w:styleId="mdc-buttonlabel">
    <w:name w:val="mdc-button__label"/>
    <w:basedOn w:val="DefaultParagraphFont"/>
    <w:rsid w:val="00E77855"/>
  </w:style>
  <w:style w:type="character" w:customStyle="1" w:styleId="export-sheets-button">
    <w:name w:val="export-sheets-button"/>
    <w:basedOn w:val="DefaultParagraphFont"/>
    <w:rsid w:val="00E77855"/>
  </w:style>
  <w:style w:type="character" w:customStyle="1" w:styleId="export-sheets-icon">
    <w:name w:val="export-sheets-icon"/>
    <w:basedOn w:val="DefaultParagraphFont"/>
    <w:rsid w:val="00E77855"/>
  </w:style>
  <w:style w:type="character" w:customStyle="1" w:styleId="mat-focus-indicator">
    <w:name w:val="mat-focus-indicator"/>
    <w:basedOn w:val="DefaultParagraphFont"/>
    <w:rsid w:val="00E77855"/>
  </w:style>
  <w:style w:type="character" w:customStyle="1" w:styleId="mat-mdc-button-touch-target">
    <w:name w:val="mat-mdc-button-touch-target"/>
    <w:basedOn w:val="DefaultParagraphFont"/>
    <w:rsid w:val="00E77855"/>
  </w:style>
  <w:style w:type="character" w:styleId="Emphasis">
    <w:name w:val="Emphasis"/>
    <w:basedOn w:val="DefaultParagraphFont"/>
    <w:uiPriority w:val="20"/>
    <w:qFormat/>
    <w:rsid w:val="00E77855"/>
    <w:rPr>
      <w:i/>
      <w:iCs/>
    </w:rPr>
  </w:style>
  <w:style w:type="character" w:customStyle="1" w:styleId="mat-ripple">
    <w:name w:val="mat-ripple"/>
    <w:basedOn w:val="DefaultParagraphFont"/>
    <w:rsid w:val="00E77855"/>
  </w:style>
  <w:style w:type="character" w:customStyle="1" w:styleId="user-query-container">
    <w:name w:val="user-query-container"/>
    <w:basedOn w:val="DefaultParagraphFont"/>
    <w:rsid w:val="00E77855"/>
  </w:style>
  <w:style w:type="character" w:customStyle="1" w:styleId="user-query-bubble-with-background">
    <w:name w:val="user-query-bubble-with-background"/>
    <w:basedOn w:val="DefaultParagraphFont"/>
    <w:rsid w:val="00E77855"/>
  </w:style>
  <w:style w:type="character" w:customStyle="1" w:styleId="horizontal-container">
    <w:name w:val="horizontal-container"/>
    <w:basedOn w:val="DefaultParagraphFont"/>
    <w:rsid w:val="00E77855"/>
  </w:style>
  <w:style w:type="paragraph" w:customStyle="1" w:styleId="query-text-line">
    <w:name w:val="query-text-line"/>
    <w:basedOn w:val="Normal"/>
    <w:rsid w:val="00E77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4180783443-35">
    <w:name w:val="ng-tns-c4180783443-35"/>
    <w:basedOn w:val="DefaultParagraphFont"/>
    <w:rsid w:val="00E77855"/>
  </w:style>
  <w:style w:type="character" w:customStyle="1" w:styleId="creation-timestamp">
    <w:name w:val="creation-timestamp"/>
    <w:basedOn w:val="DefaultParagraphFont"/>
    <w:rsid w:val="00E77855"/>
  </w:style>
  <w:style w:type="character" w:customStyle="1" w:styleId="citation-0">
    <w:name w:val="citation-0"/>
    <w:basedOn w:val="DefaultParagraphFont"/>
    <w:rsid w:val="00E77855"/>
  </w:style>
  <w:style w:type="character" w:customStyle="1" w:styleId="citation-1">
    <w:name w:val="citation-1"/>
    <w:basedOn w:val="DefaultParagraphFont"/>
    <w:rsid w:val="00E7785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78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785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7785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1"/>
    <w:qFormat/>
    <w:rsid w:val="008168D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uiPriority w:val="99"/>
    <w:qFormat/>
    <w:rsid w:val="008168DC"/>
  </w:style>
  <w:style w:type="character" w:styleId="IntenseReference">
    <w:name w:val="Intense Reference"/>
    <w:basedOn w:val="DefaultParagraphFont"/>
    <w:uiPriority w:val="32"/>
    <w:qFormat/>
    <w:rsid w:val="008168DC"/>
    <w:rPr>
      <w:b/>
      <w:bCs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59"/>
    <w:rsid w:val="008168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8168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68DC"/>
  </w:style>
  <w:style w:type="paragraph" w:styleId="BalloonText">
    <w:name w:val="Balloon Text"/>
    <w:basedOn w:val="Normal"/>
    <w:link w:val="BalloonTextChar"/>
    <w:uiPriority w:val="99"/>
    <w:semiHidden/>
    <w:unhideWhenUsed/>
    <w:rsid w:val="008168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8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56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8D1"/>
  </w:style>
  <w:style w:type="paragraph" w:styleId="Footer">
    <w:name w:val="footer"/>
    <w:basedOn w:val="Normal"/>
    <w:link w:val="FooterChar"/>
    <w:uiPriority w:val="99"/>
    <w:unhideWhenUsed/>
    <w:rsid w:val="00D56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8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0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73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3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629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4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873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230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044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5949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1069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6844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54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4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30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1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5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819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4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697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01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192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26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25209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798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78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49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8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0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4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44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179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716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317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5200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4187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3407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7187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784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06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96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849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36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80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80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95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179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208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084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572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6896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00905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593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9196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0368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6108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91372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253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66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77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49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5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45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11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479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354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587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286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6513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4941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676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4775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9283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653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9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5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15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92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54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7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299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792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3948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282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7658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787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360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28875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26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65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92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17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71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6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20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359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673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8875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204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953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6516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0092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769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9177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7438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9261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2953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6182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46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0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0</Pages>
  <Words>2358</Words>
  <Characters>1344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5</cp:revision>
  <dcterms:created xsi:type="dcterms:W3CDTF">2025-06-17T07:00:00Z</dcterms:created>
  <dcterms:modified xsi:type="dcterms:W3CDTF">2025-06-25T10:27:00Z</dcterms:modified>
</cp:coreProperties>
</file>